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546E918B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B405BB" w:rsidRPr="001E490A">
        <w:rPr>
          <w:rFonts w:ascii="Times New Roman" w:hAnsi="Times New Roman" w:cs="Times New Roman"/>
          <w:i/>
          <w:iCs/>
          <w:sz w:val="36"/>
          <w:szCs w:val="36"/>
        </w:rPr>
        <w:t>Programming Database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78D89D1D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176122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091A20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B405BB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AFF117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01AD56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03B70A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372CB7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2FBBD525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3BA81F0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405B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529F9C1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798454FA" w14:textId="1C998902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64BCEF68" w14:textId="6381E1EC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3ACA13E4" w14:textId="77777777" w:rsidTr="004E328E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405BB" w:rsidRPr="004E328E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4E328E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08BEE7D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A88C70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FBB31D4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405B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0C2410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3571DB6" w14:textId="4CA21C4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401B7A34" w14:textId="5B782871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0AF9692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741140C3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587EB128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33FFB9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44825637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434F313A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19D510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7C35A2CC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6F75AD83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405BB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56E2B0B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02310472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47A78B67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405B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405BB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938FED6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57F7AEC4" w14:textId="5C2B29CE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3F87D94" w14:textId="4921EBC9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8CE0129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6E</w:t>
            </w:r>
          </w:p>
        </w:tc>
        <w:tc>
          <w:tcPr>
            <w:tcW w:w="5870" w:type="dxa"/>
          </w:tcPr>
          <w:p w14:paraId="179A7923" w14:textId="7FF5D719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5C218F0B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1757D1" w14:textId="77777777" w:rsidR="00B405BB" w:rsidRPr="00B405BB" w:rsidRDefault="00B405BB" w:rsidP="00B40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2890C8A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775BA807" w14:textId="77777777" w:rsidR="00B405BB" w:rsidRPr="00B405BB" w:rsidRDefault="00B405BB" w:rsidP="00B40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Human Biology or </w:t>
            </w:r>
          </w:p>
          <w:p w14:paraId="58BCA94D" w14:textId="124A1280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2C9350FE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B405BB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8FB2AC3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7D1CFD3E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25FD216D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B974FD7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7656C1B6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667A2C66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75141CE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328E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405B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48913E7" w14:textId="77777777" w:rsidR="00B405BB" w:rsidRPr="00B405BB" w:rsidRDefault="00B405BB" w:rsidP="00B405BB">
            <w:pPr>
              <w:pStyle w:val="TableParagraph"/>
              <w:spacing w:before="0"/>
              <w:ind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39141659" w14:textId="29CD7A55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bCs/>
                <w:sz w:val="22"/>
              </w:rPr>
              <w:t>CSIS-114A</w:t>
            </w:r>
          </w:p>
        </w:tc>
        <w:tc>
          <w:tcPr>
            <w:tcW w:w="5870" w:type="dxa"/>
          </w:tcPr>
          <w:p w14:paraId="48FF64F5" w14:textId="77777777" w:rsidR="00B405BB" w:rsidRPr="00B405BB" w:rsidRDefault="00B405BB" w:rsidP="00B405BB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52AA2F38" w14:textId="08D0F003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shd w:val="clear" w:color="auto" w:fill="FFFFFF"/>
              </w:rPr>
              <w:t>SQL Programming - Level 1</w:t>
            </w:r>
          </w:p>
        </w:tc>
        <w:tc>
          <w:tcPr>
            <w:tcW w:w="1313" w:type="dxa"/>
          </w:tcPr>
          <w:p w14:paraId="65E25DD8" w14:textId="1EEF542E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18F6507" w14:textId="736BE4C4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 xml:space="preserve"> or</w:t>
            </w:r>
          </w:p>
          <w:p w14:paraId="6E237BC8" w14:textId="4C52D798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sz w:val="22"/>
              </w:rPr>
              <w:t xml:space="preserve">CSIS-124A </w:t>
            </w:r>
          </w:p>
        </w:tc>
        <w:tc>
          <w:tcPr>
            <w:tcW w:w="5870" w:type="dxa"/>
          </w:tcPr>
          <w:p w14:paraId="34C7B8EB" w14:textId="77777777" w:rsidR="00E36CC1" w:rsidRPr="00E36CC1" w:rsidRDefault="00E36CC1" w:rsidP="00E36CC1">
            <w:pPr>
              <w:pStyle w:val="TableParagraph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E36CC1">
              <w:rPr>
                <w:rFonts w:asciiTheme="minorHAnsi" w:hAnsiTheme="minorHAnsi" w:cstheme="minorHAnsi"/>
                <w:color w:val="000000"/>
                <w:sz w:val="22"/>
              </w:rPr>
              <w:t>Web Development - Level 21 or</w:t>
            </w:r>
          </w:p>
          <w:p w14:paraId="6250AC6D" w14:textId="6D0DEB75" w:rsidR="00B405BB" w:rsidRPr="00B405BB" w:rsidRDefault="00E36CC1" w:rsidP="00E36CC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36CC1">
              <w:rPr>
                <w:rFonts w:asciiTheme="minorHAnsi" w:hAnsiTheme="minorHAnsi" w:cstheme="minorHAnsi"/>
                <w:color w:val="000000"/>
                <w:sz w:val="22"/>
              </w:rPr>
              <w:t>SQL Programming - Level 21</w:t>
            </w:r>
          </w:p>
        </w:tc>
        <w:tc>
          <w:tcPr>
            <w:tcW w:w="1313" w:type="dxa"/>
          </w:tcPr>
          <w:p w14:paraId="4BF3CCB4" w14:textId="58953C92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E7E24CA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5132DCF8" w14:textId="4B3A82EF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Java Programming - Level 1</w:t>
            </w:r>
          </w:p>
        </w:tc>
        <w:tc>
          <w:tcPr>
            <w:tcW w:w="1313" w:type="dxa"/>
          </w:tcPr>
          <w:p w14:paraId="2753F63B" w14:textId="771F523C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0D77AE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B8B04D1" w14:textId="23A690BD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Introduction to Data Structures and Algorithms </w:t>
            </w: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F448D68" w14:textId="76F422E0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B405BB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B405BB" w:rsidRPr="008E1CE1" w:rsidRDefault="00B405BB" w:rsidP="00B405B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6212247A" w:rsidR="00B405BB" w:rsidRPr="00B405BB" w:rsidRDefault="00B405BB" w:rsidP="00B405B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64</w:t>
            </w:r>
          </w:p>
        </w:tc>
        <w:tc>
          <w:tcPr>
            <w:tcW w:w="5870" w:type="dxa"/>
          </w:tcPr>
          <w:p w14:paraId="647AE633" w14:textId="5A007DDC" w:rsidR="00B405BB" w:rsidRPr="00B405BB" w:rsidRDefault="00B405BB" w:rsidP="00B405B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Cybersecurity: Ethical Hacking</w:t>
            </w:r>
          </w:p>
        </w:tc>
        <w:tc>
          <w:tcPr>
            <w:tcW w:w="1313" w:type="dxa"/>
          </w:tcPr>
          <w:p w14:paraId="59DE1595" w14:textId="14AAB80B" w:rsidR="00B405BB" w:rsidRPr="00B405BB" w:rsidRDefault="00B405BB" w:rsidP="00B405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B405BB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6E99FA9C" w:rsidR="00F37066" w:rsidRPr="00C53DAA" w:rsidRDefault="00F37066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>Take second 8 weeks: CSIS-525 Web Development - Level 2,</w:t>
      </w:r>
      <w:r w:rsidR="00176122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E36CC1" w:rsidRPr="00F20009">
        <w:rPr>
          <w:rFonts w:asciiTheme="minorHAnsi" w:hAnsiTheme="minorHAnsi" w:cstheme="minorHAnsi"/>
          <w:b w:val="0"/>
          <w:sz w:val="18"/>
          <w:szCs w:val="18"/>
        </w:rPr>
        <w:t>CSIS-124A SQL Programming - Level 2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, CSIS-123B Java Programming - Level 2, </w:t>
      </w:r>
      <w:r w:rsidR="00E36CC1" w:rsidRPr="00F20009">
        <w:rPr>
          <w:rFonts w:asciiTheme="minorHAnsi" w:hAnsiTheme="minorHAnsi" w:cstheme="minorHAnsi"/>
          <w:b w:val="0"/>
          <w:sz w:val="18"/>
          <w:szCs w:val="18"/>
        </w:rPr>
        <w:t>CSIS-211 Introduction to Data Structures and Algorithms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F5F12" w14:textId="77777777" w:rsidR="008E0DFB" w:rsidRDefault="008E0DFB" w:rsidP="00DF2F19">
      <w:pPr>
        <w:spacing w:after="0" w:line="240" w:lineRule="auto"/>
      </w:pPr>
      <w:r>
        <w:separator/>
      </w:r>
    </w:p>
  </w:endnote>
  <w:endnote w:type="continuationSeparator" w:id="0">
    <w:p w14:paraId="6641C17E" w14:textId="77777777" w:rsidR="008E0DFB" w:rsidRDefault="008E0DFB" w:rsidP="00DF2F19">
      <w:pPr>
        <w:spacing w:after="0" w:line="240" w:lineRule="auto"/>
      </w:pPr>
      <w:r>
        <w:continuationSeparator/>
      </w:r>
    </w:p>
  </w:endnote>
  <w:endnote w:type="continuationNotice" w:id="1">
    <w:p w14:paraId="036D63F7" w14:textId="77777777" w:rsidR="008E0DFB" w:rsidRDefault="008E0D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BF2B9" w14:textId="77777777" w:rsidR="008E0DFB" w:rsidRDefault="008E0DFB" w:rsidP="00DF2F19">
      <w:pPr>
        <w:spacing w:after="0" w:line="240" w:lineRule="auto"/>
      </w:pPr>
      <w:r>
        <w:separator/>
      </w:r>
    </w:p>
  </w:footnote>
  <w:footnote w:type="continuationSeparator" w:id="0">
    <w:p w14:paraId="5E17833E" w14:textId="77777777" w:rsidR="008E0DFB" w:rsidRDefault="008E0DFB" w:rsidP="00DF2F19">
      <w:pPr>
        <w:spacing w:after="0" w:line="240" w:lineRule="auto"/>
      </w:pPr>
      <w:r>
        <w:continuationSeparator/>
      </w:r>
    </w:p>
  </w:footnote>
  <w:footnote w:type="continuationNotice" w:id="1">
    <w:p w14:paraId="35B3248F" w14:textId="77777777" w:rsidR="008E0DFB" w:rsidRDefault="008E0D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F4C2C7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0E4904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0E4904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0E4904"/>
    <w:rsid w:val="001212D3"/>
    <w:rsid w:val="00144B9F"/>
    <w:rsid w:val="00157999"/>
    <w:rsid w:val="0017252B"/>
    <w:rsid w:val="00176122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328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14437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037"/>
    <w:rsid w:val="008B020F"/>
    <w:rsid w:val="008B54BF"/>
    <w:rsid w:val="008C62B6"/>
    <w:rsid w:val="008E0DFB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47F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405B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36CC1"/>
    <w:rsid w:val="00E500EB"/>
    <w:rsid w:val="00E50936"/>
    <w:rsid w:val="00E53D36"/>
    <w:rsid w:val="00E80F66"/>
    <w:rsid w:val="00E849E5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0</Words>
  <Characters>2803</Characters>
  <Application>Microsoft Office Word</Application>
  <DocSecurity>0</DocSecurity>
  <Lines>186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Authoring_AS</vt:lpstr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Database_AS</dc:title>
  <dc:subject/>
  <dc:creator>Rhonda Nishimoto</dc:creator>
  <cp:keywords/>
  <dc:description/>
  <cp:lastModifiedBy>Rhonda Nishimoto</cp:lastModifiedBy>
  <cp:revision>2</cp:revision>
  <dcterms:created xsi:type="dcterms:W3CDTF">2021-03-02T01:04:00Z</dcterms:created>
  <dcterms:modified xsi:type="dcterms:W3CDTF">2021-03-0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